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52663" w14:textId="049F5A54" w:rsidR="00D15BD5" w:rsidRPr="00542628" w:rsidRDefault="0085182E">
      <w:pPr>
        <w:rPr>
          <w:rFonts w:ascii="Arial" w:hAnsi="Arial" w:cs="Arial"/>
          <w:i/>
          <w:iCs/>
        </w:rPr>
      </w:pPr>
      <w:r w:rsidRPr="00542628">
        <w:rPr>
          <w:rFonts w:ascii="Arial" w:hAnsi="Arial" w:cs="Arial"/>
          <w:i/>
          <w:iCs/>
        </w:rPr>
        <w:t>D</w:t>
      </w:r>
      <w:r w:rsidRPr="00542628">
        <w:rPr>
          <w:rFonts w:ascii="Arial" w:hAnsi="Arial" w:cs="Arial"/>
          <w:i/>
          <w:iCs/>
        </w:rPr>
        <w:t xml:space="preserve">iscuss the concept of "abnormality" from a Biblical perspective. What is considered "normal" and "abnormal" types of cognitions and </w:t>
      </w:r>
      <w:proofErr w:type="spellStart"/>
      <w:r w:rsidRPr="00542628">
        <w:rPr>
          <w:rFonts w:ascii="Arial" w:hAnsi="Arial" w:cs="Arial"/>
          <w:i/>
          <w:iCs/>
        </w:rPr>
        <w:t>behaviors</w:t>
      </w:r>
      <w:proofErr w:type="spellEnd"/>
      <w:r w:rsidRPr="00542628">
        <w:rPr>
          <w:rFonts w:ascii="Arial" w:hAnsi="Arial" w:cs="Arial"/>
          <w:i/>
          <w:iCs/>
        </w:rPr>
        <w:t>? What does the Bible say about abnormal or deviant </w:t>
      </w:r>
      <w:proofErr w:type="spellStart"/>
      <w:r w:rsidRPr="00542628">
        <w:rPr>
          <w:rFonts w:ascii="Arial" w:hAnsi="Arial" w:cs="Arial"/>
          <w:i/>
          <w:iCs/>
        </w:rPr>
        <w:t>behavior</w:t>
      </w:r>
      <w:proofErr w:type="spellEnd"/>
      <w:r w:rsidRPr="00542628">
        <w:rPr>
          <w:rFonts w:ascii="Arial" w:hAnsi="Arial" w:cs="Arial"/>
          <w:i/>
          <w:iCs/>
        </w:rPr>
        <w:t>? How does the Bible's directives differ from what is currently considered "normal" or "abnormal" in your culture or environment? How can the Bible's teachings inform a person's concept of abnormality? Integrate into your discussion the 4 D's - Dysfunction, Distress, Deviance, and Dangerousness.</w:t>
      </w:r>
    </w:p>
    <w:sectPr w:rsidR="00D15BD5" w:rsidRPr="005426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zGxtDQ0NDO2sDBX0lEKTi0uzszPAykwrAUAvFBh1CwAAAA="/>
  </w:docVars>
  <w:rsids>
    <w:rsidRoot w:val="0085182E"/>
    <w:rsid w:val="00542628"/>
    <w:rsid w:val="0085182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CAD2"/>
  <w15:chartTrackingRefBased/>
  <w15:docId w15:val="{3108D967-0304-46BE-9DB7-5338B7A83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0T16:41:00Z</dcterms:created>
  <dcterms:modified xsi:type="dcterms:W3CDTF">2022-05-10T16:42:00Z</dcterms:modified>
</cp:coreProperties>
</file>